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5DDD40" w14:textId="3007CD36" w:rsidR="00450CE4" w:rsidRPr="00375410" w:rsidRDefault="00375410" w:rsidP="00375410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75410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3</w:t>
      </w:r>
    </w:p>
    <w:p w14:paraId="1F3E8AE6" w14:textId="54A69F5D" w:rsidR="00375410" w:rsidRPr="00375410" w:rsidRDefault="00375410" w:rsidP="00375410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1</w:t>
      </w:r>
      <w:r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Print First 10 natural numbers using while loop</w:t>
      </w:r>
      <w:r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.</w:t>
      </w:r>
    </w:p>
    <w:p w14:paraId="173C9B50" w14:textId="46519BE8" w:rsidR="00375410" w:rsidRPr="00375410" w:rsidRDefault="00375410" w:rsidP="00375410">
      <w:pPr>
        <w:rPr>
          <w:rFonts w:ascii="Times New Roman" w:hAnsi="Times New Roman" w:cs="Times New Roman"/>
          <w:sz w:val="26"/>
          <w:szCs w:val="26"/>
        </w:rPr>
      </w:pPr>
      <w:r w:rsidRPr="00375410">
        <w:rPr>
          <w:rFonts w:ascii="Times New Roman" w:hAnsi="Times New Roman" w:cs="Times New Roman"/>
          <w:sz w:val="26"/>
          <w:szCs w:val="26"/>
        </w:rPr>
        <w:drawing>
          <wp:inline distT="0" distB="0" distL="0" distR="0" wp14:anchorId="06387627" wp14:editId="30AF0B4F">
            <wp:extent cx="5940425" cy="2625725"/>
            <wp:effectExtent l="0" t="0" r="3175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62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9172D" w14:textId="77777777" w:rsidR="00375410" w:rsidRPr="00375410" w:rsidRDefault="00375410" w:rsidP="00375410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</w:pPr>
      <w:r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Exercise 2: Print the following pattern</w:t>
      </w:r>
    </w:p>
    <w:p w14:paraId="43D6F4B0" w14:textId="31EA364F" w:rsidR="00375410" w:rsidRPr="00375410" w:rsidRDefault="00375410" w:rsidP="00375410">
      <w:pPr>
        <w:rPr>
          <w:rFonts w:ascii="Times New Roman" w:hAnsi="Times New Roman" w:cs="Times New Roman"/>
          <w:sz w:val="26"/>
          <w:szCs w:val="26"/>
        </w:rPr>
      </w:pPr>
      <w:r w:rsidRPr="00375410">
        <w:rPr>
          <w:rFonts w:ascii="Times New Roman" w:hAnsi="Times New Roman" w:cs="Times New Roman"/>
          <w:sz w:val="26"/>
          <w:szCs w:val="26"/>
        </w:rPr>
        <w:drawing>
          <wp:inline distT="0" distB="0" distL="0" distR="0" wp14:anchorId="44464E20" wp14:editId="5D7A24FF">
            <wp:extent cx="5940425" cy="123888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66589" w14:textId="77777777" w:rsidR="00375410" w:rsidRPr="00375410" w:rsidRDefault="00375410" w:rsidP="00375410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3</w:t>
      </w:r>
      <w:r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Accept number from user and calculate the sum of all number from 1 to a given number</w:t>
      </w:r>
    </w:p>
    <w:p w14:paraId="01324F37" w14:textId="67634520" w:rsidR="00375410" w:rsidRPr="00375410" w:rsidRDefault="00375410" w:rsidP="00375410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375410">
        <w:rPr>
          <w:rFonts w:ascii="Times New Roman" w:hAnsi="Times New Roman" w:cs="Times New Roman"/>
          <w:sz w:val="26"/>
          <w:szCs w:val="26"/>
          <w:lang w:val="en-US"/>
        </w:rPr>
        <w:t xml:space="preserve">For example, if user entered </w:t>
      </w:r>
      <w:r w:rsidRPr="00375410">
        <w:rPr>
          <w:rStyle w:val="a6"/>
          <w:rFonts w:ascii="Times New Roman" w:hAnsi="Times New Roman" w:cs="Times New Roman"/>
          <w:sz w:val="26"/>
          <w:szCs w:val="26"/>
          <w:lang w:val="en-US"/>
        </w:rPr>
        <w:t>10</w:t>
      </w:r>
      <w:r w:rsidRPr="00375410">
        <w:rPr>
          <w:rFonts w:ascii="Times New Roman" w:hAnsi="Times New Roman" w:cs="Times New Roman"/>
          <w:sz w:val="26"/>
          <w:szCs w:val="26"/>
          <w:lang w:val="en-US"/>
        </w:rPr>
        <w:t xml:space="preserve"> the output should be </w:t>
      </w:r>
      <w:r w:rsidRPr="00375410">
        <w:rPr>
          <w:rStyle w:val="a6"/>
          <w:rFonts w:ascii="Times New Roman" w:hAnsi="Times New Roman" w:cs="Times New Roman"/>
          <w:sz w:val="26"/>
          <w:szCs w:val="26"/>
          <w:lang w:val="en-US"/>
        </w:rPr>
        <w:t>55</w:t>
      </w:r>
      <w:r w:rsidRPr="00375410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14:paraId="6CA6927A" w14:textId="77777777" w:rsidR="00375410" w:rsidRPr="00375410" w:rsidRDefault="00375410" w:rsidP="00375410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4</w:t>
      </w:r>
      <w:r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Print multiplication table of a given number</w:t>
      </w:r>
    </w:p>
    <w:p w14:paraId="4D4E530C" w14:textId="37B24E28" w:rsidR="00375410" w:rsidRDefault="00375410" w:rsidP="00375410">
      <w:pPr>
        <w:pStyle w:val="a3"/>
        <w:rPr>
          <w:sz w:val="26"/>
          <w:szCs w:val="26"/>
          <w:lang w:val="en-US"/>
        </w:rPr>
      </w:pPr>
      <w:r w:rsidRPr="00375410">
        <w:rPr>
          <w:sz w:val="26"/>
          <w:szCs w:val="26"/>
          <w:lang w:val="en-US"/>
        </w:rPr>
        <w:t xml:space="preserve">For example, </w:t>
      </w:r>
      <w:r w:rsidRPr="00375410">
        <w:rPr>
          <w:rStyle w:val="HTML2"/>
          <w:rFonts w:ascii="Times New Roman" w:hAnsi="Times New Roman" w:cs="Times New Roman"/>
          <w:sz w:val="26"/>
          <w:szCs w:val="26"/>
          <w:lang w:val="en-US"/>
        </w:rPr>
        <w:t>num = 2</w:t>
      </w:r>
      <w:r w:rsidRPr="00375410">
        <w:rPr>
          <w:sz w:val="26"/>
          <w:szCs w:val="26"/>
          <w:lang w:val="en-US"/>
        </w:rPr>
        <w:t xml:space="preserve"> so the output should be</w:t>
      </w:r>
    </w:p>
    <w:p w14:paraId="4E6D1665" w14:textId="4C76AA25" w:rsidR="00375410" w:rsidRDefault="00375410" w:rsidP="00375410">
      <w:pPr>
        <w:pStyle w:val="a3"/>
        <w:rPr>
          <w:sz w:val="26"/>
          <w:szCs w:val="26"/>
          <w:lang w:val="en-US"/>
        </w:rPr>
      </w:pPr>
      <w:r w:rsidRPr="00375410">
        <w:rPr>
          <w:sz w:val="26"/>
          <w:szCs w:val="26"/>
          <w:lang w:val="en-US"/>
        </w:rPr>
        <w:drawing>
          <wp:inline distT="0" distB="0" distL="0" distR="0" wp14:anchorId="668BC8EE" wp14:editId="625E0870">
            <wp:extent cx="5940425" cy="2113915"/>
            <wp:effectExtent l="0" t="0" r="3175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7BF6B" w14:textId="77777777" w:rsidR="00375410" w:rsidRPr="00375410" w:rsidRDefault="00375410" w:rsidP="00375410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lastRenderedPageBreak/>
        <w:t>Exercise 5</w:t>
      </w:r>
      <w:r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Given a list, iterate it, and display numbers divisible by five, and if you find a number greater than 150, stop the loop iteration</w:t>
      </w:r>
    </w:p>
    <w:p w14:paraId="7F6A3823" w14:textId="447A054E" w:rsidR="00375410" w:rsidRPr="00375410" w:rsidRDefault="00375410" w:rsidP="00375410">
      <w:pPr>
        <w:pStyle w:val="a3"/>
        <w:rPr>
          <w:sz w:val="26"/>
          <w:szCs w:val="26"/>
          <w:lang w:val="en-US"/>
        </w:rPr>
      </w:pPr>
      <w:r w:rsidRPr="00375410">
        <w:rPr>
          <w:sz w:val="26"/>
          <w:szCs w:val="26"/>
          <w:lang w:val="en-US"/>
        </w:rPr>
        <w:drawing>
          <wp:inline distT="0" distB="0" distL="0" distR="0" wp14:anchorId="182A6AB0" wp14:editId="75C5FED1">
            <wp:extent cx="5940425" cy="2020570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86813" w14:textId="77BC2EA5" w:rsidR="00375410" w:rsidRDefault="00375410" w:rsidP="00375410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Exercise </w:t>
      </w:r>
      <w:r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6</w:t>
      </w:r>
      <w:r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Reverse the following list using for loop</w:t>
      </w:r>
    </w:p>
    <w:p w14:paraId="09567637" w14:textId="7804D289" w:rsidR="00375410" w:rsidRDefault="00375410" w:rsidP="00375410">
      <w:pPr>
        <w:rPr>
          <w:lang w:val="en-US"/>
        </w:rPr>
      </w:pPr>
      <w:r w:rsidRPr="00375410">
        <w:rPr>
          <w:lang w:val="en-US"/>
        </w:rPr>
        <w:drawing>
          <wp:inline distT="0" distB="0" distL="0" distR="0" wp14:anchorId="163E0010" wp14:editId="3B6A4C7B">
            <wp:extent cx="5940425" cy="2209800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5AF54" w14:textId="616B4AB8" w:rsidR="00375410" w:rsidRDefault="00375410" w:rsidP="00375410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Exercise </w:t>
      </w:r>
      <w:r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7</w:t>
      </w:r>
      <w:r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Display numbers from -10 to -1 using for loop</w:t>
      </w:r>
      <w:r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.</w:t>
      </w:r>
    </w:p>
    <w:p w14:paraId="6C1E6C80" w14:textId="3F59DEEC" w:rsidR="00375410" w:rsidRDefault="00375410" w:rsidP="00375410">
      <w:pPr>
        <w:rPr>
          <w:lang w:val="en-US"/>
        </w:rPr>
      </w:pPr>
      <w:r w:rsidRPr="00375410">
        <w:rPr>
          <w:lang w:val="en-US"/>
        </w:rPr>
        <w:drawing>
          <wp:inline distT="0" distB="0" distL="0" distR="0" wp14:anchorId="131F8D57" wp14:editId="5B96B2E5">
            <wp:extent cx="5940425" cy="246634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F1993" w14:textId="5483639A" w:rsidR="00375410" w:rsidRPr="00375410" w:rsidRDefault="00375410" w:rsidP="00375410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375410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Exercise </w:t>
      </w:r>
      <w:r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8</w:t>
      </w:r>
      <w:r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Display a message “Done” after successful execution of for loop</w:t>
      </w:r>
    </w:p>
    <w:p w14:paraId="33E4EE00" w14:textId="7BA31E95" w:rsidR="00375410" w:rsidRDefault="00375410" w:rsidP="00375410">
      <w:pPr>
        <w:pStyle w:val="a3"/>
        <w:rPr>
          <w:sz w:val="26"/>
          <w:szCs w:val="26"/>
          <w:lang w:val="en-US"/>
        </w:rPr>
      </w:pPr>
      <w:r w:rsidRPr="00375410">
        <w:rPr>
          <w:sz w:val="26"/>
          <w:szCs w:val="26"/>
          <w:lang w:val="en-US"/>
        </w:rPr>
        <w:t>For example, the following loop will execute without any error.</w:t>
      </w:r>
    </w:p>
    <w:p w14:paraId="3BD93397" w14:textId="59D6220D" w:rsidR="00375410" w:rsidRDefault="00375410" w:rsidP="00375410">
      <w:pPr>
        <w:pStyle w:val="a3"/>
        <w:rPr>
          <w:sz w:val="26"/>
          <w:szCs w:val="26"/>
          <w:lang w:val="en-US"/>
        </w:rPr>
      </w:pPr>
      <w:r w:rsidRPr="00375410">
        <w:rPr>
          <w:sz w:val="26"/>
          <w:szCs w:val="26"/>
          <w:lang w:val="en-US"/>
        </w:rPr>
        <w:lastRenderedPageBreak/>
        <w:drawing>
          <wp:inline distT="0" distB="0" distL="0" distR="0" wp14:anchorId="109C9B66" wp14:editId="356AB608">
            <wp:extent cx="5940425" cy="254127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4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00A04" w14:textId="6BCEE88F" w:rsidR="00375410" w:rsidRPr="00375410" w:rsidRDefault="00375410" w:rsidP="00375410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D4F2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Exercise </w:t>
      </w:r>
      <w:r w:rsidRPr="002D4F2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9</w:t>
      </w:r>
      <w:r w:rsidRPr="00375410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Write a program to display all prime numbers within a range</w:t>
      </w:r>
    </w:p>
    <w:p w14:paraId="5A3D29F9" w14:textId="77777777" w:rsidR="00375410" w:rsidRPr="00375410" w:rsidRDefault="00375410" w:rsidP="00375410">
      <w:pPr>
        <w:pStyle w:val="a3"/>
        <w:rPr>
          <w:sz w:val="26"/>
          <w:szCs w:val="26"/>
          <w:lang w:val="en-US"/>
        </w:rPr>
      </w:pPr>
      <w:r w:rsidRPr="00375410">
        <w:rPr>
          <w:rStyle w:val="a6"/>
          <w:sz w:val="26"/>
          <w:szCs w:val="26"/>
          <w:lang w:val="en-US"/>
        </w:rPr>
        <w:t>Note</w:t>
      </w:r>
      <w:r w:rsidRPr="00375410">
        <w:rPr>
          <w:sz w:val="26"/>
          <w:szCs w:val="26"/>
          <w:lang w:val="en-US"/>
        </w:rPr>
        <w:t>: A Prime Number is a whole number that cannot be made by multiplying other whole numbers</w:t>
      </w:r>
    </w:p>
    <w:p w14:paraId="77800C4C" w14:textId="760D5EAF" w:rsidR="00375410" w:rsidRDefault="00375410" w:rsidP="00375410">
      <w:pPr>
        <w:pStyle w:val="a3"/>
        <w:rPr>
          <w:sz w:val="26"/>
          <w:szCs w:val="26"/>
        </w:rPr>
      </w:pPr>
      <w:r w:rsidRPr="00375410">
        <w:rPr>
          <w:rStyle w:val="a6"/>
          <w:sz w:val="26"/>
          <w:szCs w:val="26"/>
        </w:rPr>
        <w:t>Examples</w:t>
      </w:r>
      <w:r w:rsidRPr="00375410">
        <w:rPr>
          <w:sz w:val="26"/>
          <w:szCs w:val="26"/>
        </w:rPr>
        <w:t>:</w:t>
      </w:r>
    </w:p>
    <w:p w14:paraId="35C16F98" w14:textId="77777777" w:rsidR="002D4F21" w:rsidRPr="002D4F21" w:rsidRDefault="002D4F21" w:rsidP="002D4F2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2D4F21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6 is not a Prime Number because it can be made by 2×3 = 6</w:t>
      </w:r>
    </w:p>
    <w:p w14:paraId="58E2E6F2" w14:textId="77777777" w:rsidR="002D4F21" w:rsidRPr="002D4F21" w:rsidRDefault="002D4F21" w:rsidP="002D4F2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2D4F21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37 is a Prime Number because no other whole numbers multiply together to make it.</w:t>
      </w:r>
    </w:p>
    <w:p w14:paraId="79F66325" w14:textId="1EEDD8FD" w:rsidR="002D4F21" w:rsidRDefault="002D4F21" w:rsidP="00375410">
      <w:pPr>
        <w:pStyle w:val="a3"/>
        <w:rPr>
          <w:sz w:val="26"/>
          <w:szCs w:val="26"/>
          <w:lang w:val="en-US"/>
        </w:rPr>
      </w:pPr>
      <w:r w:rsidRPr="002D4F21">
        <w:rPr>
          <w:sz w:val="26"/>
          <w:szCs w:val="26"/>
          <w:lang w:val="en-US"/>
        </w:rPr>
        <w:drawing>
          <wp:inline distT="0" distB="0" distL="0" distR="0" wp14:anchorId="34C8F102" wp14:editId="255A9409">
            <wp:extent cx="5940425" cy="2985135"/>
            <wp:effectExtent l="0" t="0" r="3175" b="571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E1333" w14:textId="71E76091" w:rsidR="002D4F21" w:rsidRPr="002D4F21" w:rsidRDefault="002D4F21" w:rsidP="002D4F21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D4F2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Exercise </w:t>
      </w:r>
      <w:r w:rsidRPr="002D4F2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10</w:t>
      </w:r>
      <w:r w:rsidRPr="002D4F2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Write a loop to find the factorial of any number</w:t>
      </w:r>
    </w:p>
    <w:p w14:paraId="68D358A0" w14:textId="77777777" w:rsidR="002D4F21" w:rsidRPr="002D4F21" w:rsidRDefault="002D4F21" w:rsidP="002D4F21">
      <w:pPr>
        <w:pStyle w:val="a3"/>
        <w:rPr>
          <w:sz w:val="26"/>
          <w:szCs w:val="26"/>
          <w:lang w:val="en-US"/>
        </w:rPr>
      </w:pPr>
      <w:r w:rsidRPr="002D4F21">
        <w:rPr>
          <w:sz w:val="26"/>
          <w:szCs w:val="26"/>
          <w:lang w:val="en-US"/>
        </w:rPr>
        <w:t xml:space="preserve">The factorial (symbol: </w:t>
      </w:r>
      <w:r w:rsidRPr="002D4F21">
        <w:rPr>
          <w:rStyle w:val="HTML2"/>
          <w:rFonts w:ascii="Times New Roman" w:hAnsi="Times New Roman" w:cs="Times New Roman"/>
          <w:sz w:val="26"/>
          <w:szCs w:val="26"/>
          <w:lang w:val="en-US"/>
        </w:rPr>
        <w:t>!</w:t>
      </w:r>
      <w:r w:rsidRPr="002D4F21">
        <w:rPr>
          <w:sz w:val="26"/>
          <w:szCs w:val="26"/>
          <w:lang w:val="en-US"/>
        </w:rPr>
        <w:t>) means to multiply all whole numbers from the chosen number down to 1.</w:t>
      </w:r>
    </w:p>
    <w:p w14:paraId="0EFBEECF" w14:textId="54707DA8" w:rsidR="002D4F21" w:rsidRDefault="002D4F21" w:rsidP="002D4F21">
      <w:pPr>
        <w:pStyle w:val="a3"/>
        <w:rPr>
          <w:sz w:val="26"/>
          <w:szCs w:val="26"/>
          <w:lang w:val="en-US"/>
        </w:rPr>
      </w:pPr>
      <w:r w:rsidRPr="002D4F21">
        <w:rPr>
          <w:rStyle w:val="a6"/>
          <w:sz w:val="26"/>
          <w:szCs w:val="26"/>
          <w:lang w:val="en-US"/>
        </w:rPr>
        <w:t>For example</w:t>
      </w:r>
      <w:r w:rsidRPr="002D4F21">
        <w:rPr>
          <w:sz w:val="26"/>
          <w:szCs w:val="26"/>
          <w:lang w:val="en-US"/>
        </w:rPr>
        <w:t>: calculate the factorial of 5</w:t>
      </w:r>
    </w:p>
    <w:p w14:paraId="7A916DEB" w14:textId="2600D0CD" w:rsidR="002D4F21" w:rsidRPr="002D4F21" w:rsidRDefault="002D4F21" w:rsidP="002D4F21">
      <w:pPr>
        <w:pStyle w:val="a3"/>
        <w:rPr>
          <w:sz w:val="26"/>
          <w:szCs w:val="26"/>
          <w:lang w:val="en-US"/>
        </w:rPr>
      </w:pPr>
      <w:r w:rsidRPr="002D4F21">
        <w:rPr>
          <w:sz w:val="26"/>
          <w:szCs w:val="26"/>
          <w:lang w:val="en-US"/>
        </w:rPr>
        <w:lastRenderedPageBreak/>
        <w:drawing>
          <wp:inline distT="0" distB="0" distL="0" distR="0" wp14:anchorId="08570219" wp14:editId="4E1BC157">
            <wp:extent cx="5940425" cy="1454785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5AA32D6" w14:textId="77777777" w:rsidR="002D4F21" w:rsidRPr="002D4F21" w:rsidRDefault="002D4F21" w:rsidP="00375410">
      <w:pPr>
        <w:pStyle w:val="a3"/>
        <w:rPr>
          <w:sz w:val="26"/>
          <w:szCs w:val="26"/>
          <w:lang w:val="en-US"/>
        </w:rPr>
      </w:pPr>
    </w:p>
    <w:p w14:paraId="06E54210" w14:textId="77777777" w:rsidR="00375410" w:rsidRPr="00375410" w:rsidRDefault="00375410" w:rsidP="00375410">
      <w:pPr>
        <w:pStyle w:val="a3"/>
        <w:rPr>
          <w:sz w:val="26"/>
          <w:szCs w:val="26"/>
          <w:lang w:val="en-US"/>
        </w:rPr>
      </w:pPr>
    </w:p>
    <w:p w14:paraId="75C9D481" w14:textId="77777777" w:rsidR="00375410" w:rsidRPr="00375410" w:rsidRDefault="00375410" w:rsidP="00375410">
      <w:pPr>
        <w:rPr>
          <w:lang w:val="en-US"/>
        </w:rPr>
      </w:pPr>
    </w:p>
    <w:p w14:paraId="6C0DD963" w14:textId="77777777" w:rsidR="00375410" w:rsidRPr="00375410" w:rsidRDefault="00375410" w:rsidP="00375410">
      <w:pPr>
        <w:rPr>
          <w:lang w:val="en-US"/>
        </w:rPr>
      </w:pPr>
    </w:p>
    <w:p w14:paraId="665FC573" w14:textId="77777777" w:rsidR="00375410" w:rsidRPr="00375410" w:rsidRDefault="00375410" w:rsidP="00375410">
      <w:pPr>
        <w:rPr>
          <w:lang w:val="en-US"/>
        </w:rPr>
      </w:pPr>
    </w:p>
    <w:p w14:paraId="365867D6" w14:textId="77777777" w:rsidR="00375410" w:rsidRPr="00375410" w:rsidRDefault="00375410" w:rsidP="00375410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375410" w:rsidRPr="0037541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E3D45"/>
    <w:multiLevelType w:val="multilevel"/>
    <w:tmpl w:val="9D100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426FEF"/>
    <w:multiLevelType w:val="multilevel"/>
    <w:tmpl w:val="012E8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2F28AD"/>
    <w:multiLevelType w:val="multilevel"/>
    <w:tmpl w:val="61D48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5315FCF"/>
    <w:multiLevelType w:val="multilevel"/>
    <w:tmpl w:val="A2E6E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0NbK0MLQwNLdU0lEKTi0uzszPAykwqgUA45yHiSwAAAA="/>
  </w:docVars>
  <w:rsids>
    <w:rsidRoot w:val="00705090"/>
    <w:rsid w:val="00053C7F"/>
    <w:rsid w:val="00120B34"/>
    <w:rsid w:val="001E2BCD"/>
    <w:rsid w:val="001F1A94"/>
    <w:rsid w:val="002D15BA"/>
    <w:rsid w:val="002D4F21"/>
    <w:rsid w:val="002D6519"/>
    <w:rsid w:val="002D749D"/>
    <w:rsid w:val="00342FAE"/>
    <w:rsid w:val="003468CA"/>
    <w:rsid w:val="00375410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5090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72F247"/>
  <w15:chartTrackingRefBased/>
  <w15:docId w15:val="{588DEE5C-6E65-4314-A607-BDE3B067F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70509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7541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705090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Normal (Web)"/>
    <w:basedOn w:val="a"/>
    <w:uiPriority w:val="99"/>
    <w:semiHidden/>
    <w:unhideWhenUsed/>
    <w:rsid w:val="007050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705090"/>
    <w:rPr>
      <w:i/>
      <w:iCs/>
    </w:rPr>
  </w:style>
  <w:style w:type="paragraph" w:customStyle="1" w:styleId="topic-title">
    <w:name w:val="topic-title"/>
    <w:basedOn w:val="a"/>
    <w:rsid w:val="007050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semiHidden/>
    <w:unhideWhenUsed/>
    <w:rsid w:val="00705090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705090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7050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TML0">
    <w:name w:val="HTML Preformatted"/>
    <w:basedOn w:val="a"/>
    <w:link w:val="HTML1"/>
    <w:uiPriority w:val="99"/>
    <w:semiHidden/>
    <w:unhideWhenUsed/>
    <w:rsid w:val="007050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705090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pre">
    <w:name w:val="pre"/>
    <w:basedOn w:val="a0"/>
    <w:rsid w:val="00705090"/>
  </w:style>
  <w:style w:type="character" w:customStyle="1" w:styleId="40">
    <w:name w:val="Заголовок 4 Знак"/>
    <w:basedOn w:val="a0"/>
    <w:link w:val="4"/>
    <w:uiPriority w:val="9"/>
    <w:semiHidden/>
    <w:rsid w:val="0037541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a6">
    <w:name w:val="Strong"/>
    <w:basedOn w:val="a0"/>
    <w:uiPriority w:val="22"/>
    <w:qFormat/>
    <w:rsid w:val="00375410"/>
    <w:rPr>
      <w:b/>
      <w:bCs/>
    </w:rPr>
  </w:style>
  <w:style w:type="character" w:styleId="HTML2">
    <w:name w:val="HTML Code"/>
    <w:basedOn w:val="a0"/>
    <w:uiPriority w:val="99"/>
    <w:semiHidden/>
    <w:unhideWhenUsed/>
    <w:rsid w:val="0037541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4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3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2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1-08-20T11:22:00Z</dcterms:created>
  <dcterms:modified xsi:type="dcterms:W3CDTF">2021-08-26T09:37:00Z</dcterms:modified>
</cp:coreProperties>
</file>